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1A5D4C" w14:textId="51097549" w:rsidR="000B414C" w:rsidRDefault="00EE1FFF" w:rsidP="006C72CB">
      <w:pPr>
        <w:pStyle w:val="IOSdocumenttitle2017"/>
      </w:pPr>
      <w:bookmarkStart w:id="0" w:name="_GoBack"/>
      <w:bookmarkEnd w:id="0"/>
      <w:r>
        <w:rPr>
          <w:noProof/>
          <w:lang w:eastAsia="en-AU"/>
        </w:rPr>
        <w:drawing>
          <wp:inline distT="0" distB="0" distL="0" distR="0" wp14:anchorId="39FDD42B" wp14:editId="59C147F7">
            <wp:extent cx="506095" cy="548640"/>
            <wp:effectExtent l="0" t="0" r="8255" b="3810"/>
            <wp:docPr id="4" name="Picture 4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4777C4">
        <w:t>Sourcing data using google trends</w:t>
      </w:r>
    </w:p>
    <w:p w14:paraId="6D8599D1" w14:textId="32044054" w:rsidR="004777C4" w:rsidRDefault="004777C4" w:rsidP="00CE5D3D">
      <w:pPr>
        <w:pStyle w:val="IOSheading22017"/>
      </w:pPr>
      <w:r>
        <w:t>Before you start</w:t>
      </w:r>
    </w:p>
    <w:p w14:paraId="40B59B68" w14:textId="77777777" w:rsidR="004777C4" w:rsidRDefault="004777C4" w:rsidP="004777C4">
      <w:pPr>
        <w:pStyle w:val="IOSList1numbered2017"/>
        <w:rPr>
          <w:lang w:eastAsia="en-US"/>
        </w:rPr>
      </w:pPr>
      <w:r>
        <w:rPr>
          <w:lang w:eastAsia="en-US"/>
        </w:rPr>
        <w:t>Decide on two variables (search terms) you wish to examine.</w:t>
      </w:r>
    </w:p>
    <w:p w14:paraId="6401EAED" w14:textId="61A6CCD6" w:rsidR="004777C4" w:rsidRDefault="004777C4" w:rsidP="004777C4">
      <w:pPr>
        <w:pStyle w:val="IOSList1numbered2017"/>
        <w:rPr>
          <w:lang w:eastAsia="en-US"/>
        </w:rPr>
      </w:pPr>
      <w:r>
        <w:rPr>
          <w:lang w:eastAsia="en-US"/>
        </w:rPr>
        <w:t>Predict the strength and direction of how they may be associated?</w:t>
      </w:r>
    </w:p>
    <w:p w14:paraId="65921242" w14:textId="010191C0" w:rsidR="004777C4" w:rsidRDefault="004777C4" w:rsidP="004777C4">
      <w:pPr>
        <w:pStyle w:val="IOSList1numbered2017"/>
        <w:numPr>
          <w:ilvl w:val="0"/>
          <w:numId w:val="0"/>
        </w:numPr>
        <w:ind w:left="720"/>
        <w:rPr>
          <w:lang w:eastAsia="en-US"/>
        </w:rPr>
      </w:pPr>
      <w:r>
        <w:rPr>
          <w:lang w:eastAsia="en-US"/>
        </w:rPr>
        <w:t>Note: For this file we will consider “ice cream” and “pies”. Are they strongly negatively correlated?</w:t>
      </w:r>
    </w:p>
    <w:p w14:paraId="5D6828B6" w14:textId="4AE341BF" w:rsidR="00C11132" w:rsidRDefault="004777C4" w:rsidP="00CE5D3D">
      <w:pPr>
        <w:pStyle w:val="IOSheading22017"/>
      </w:pPr>
      <w:r>
        <w:t>Sourcing data set 1</w:t>
      </w:r>
    </w:p>
    <w:p w14:paraId="7FEEBE6E" w14:textId="58DA82B7" w:rsidR="00C11132" w:rsidRDefault="004777C4" w:rsidP="004777C4">
      <w:pPr>
        <w:pStyle w:val="IOSList1numbered2017"/>
        <w:rPr>
          <w:lang w:eastAsia="en-US"/>
        </w:rPr>
      </w:pPr>
      <w:r>
        <w:rPr>
          <w:lang w:eastAsia="en-US"/>
        </w:rPr>
        <w:t>Go to google trends: trends.google.com</w:t>
      </w:r>
    </w:p>
    <w:p w14:paraId="51D58ACF" w14:textId="7A39F2C3" w:rsidR="004777C4" w:rsidRDefault="004777C4" w:rsidP="004777C4">
      <w:pPr>
        <w:pStyle w:val="IOSList1numbered2017"/>
        <w:rPr>
          <w:lang w:eastAsia="en-US"/>
        </w:rPr>
      </w:pPr>
      <w:r>
        <w:rPr>
          <w:lang w:eastAsia="en-US"/>
        </w:rPr>
        <w:t>Enter a search term for the first variable.</w:t>
      </w:r>
    </w:p>
    <w:p w14:paraId="7CF4CD45" w14:textId="74A3BA9F" w:rsidR="004777C4" w:rsidRDefault="004777C4" w:rsidP="004777C4">
      <w:pPr>
        <w:pStyle w:val="IOSList1numbered2017"/>
        <w:numPr>
          <w:ilvl w:val="0"/>
          <w:numId w:val="0"/>
        </w:numPr>
        <w:ind w:left="720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3317F96B" wp14:editId="5B3D3BA3">
            <wp:extent cx="4112536" cy="1036908"/>
            <wp:effectExtent l="0" t="0" r="2540" b="0"/>
            <wp:docPr id="1" name="Picture 1" descr="A screenshot of the search bar in Google Trends. This example uses the search term &quot;ice cream&quot;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29894" cy="1041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B51CF" w14:textId="7D13A230" w:rsidR="004777C4" w:rsidRDefault="004777C4" w:rsidP="004777C4">
      <w:pPr>
        <w:pStyle w:val="IOSList1numbered2017"/>
        <w:rPr>
          <w:lang w:eastAsia="en-US"/>
        </w:rPr>
      </w:pPr>
      <w:r>
        <w:rPr>
          <w:lang w:eastAsia="en-US"/>
        </w:rPr>
        <w:t>You can now set a geographic location and time period.</w:t>
      </w:r>
    </w:p>
    <w:p w14:paraId="754212E8" w14:textId="72B78324" w:rsidR="004777C4" w:rsidRDefault="004777C4" w:rsidP="004777C4">
      <w:pPr>
        <w:pStyle w:val="IOSList1numbered2017"/>
        <w:numPr>
          <w:ilvl w:val="0"/>
          <w:numId w:val="0"/>
        </w:numPr>
        <w:ind w:left="720"/>
        <w:rPr>
          <w:lang w:eastAsia="en-US"/>
        </w:rPr>
      </w:pPr>
      <w:r>
        <w:rPr>
          <w:lang w:eastAsia="en-US"/>
        </w:rPr>
        <w:t>In this demonstration a time period of 5 years is selected.</w:t>
      </w:r>
    </w:p>
    <w:p w14:paraId="682369AD" w14:textId="65157DA3" w:rsidR="004777C4" w:rsidRDefault="004777C4" w:rsidP="004777C4">
      <w:pPr>
        <w:pStyle w:val="IOSList1numbered2017"/>
        <w:numPr>
          <w:ilvl w:val="0"/>
          <w:numId w:val="0"/>
        </w:numPr>
        <w:ind w:left="720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6B3B0789" wp14:editId="7F6BC0DA">
            <wp:extent cx="5120640" cy="2297150"/>
            <wp:effectExtent l="0" t="0" r="3810" b="8255"/>
            <wp:docPr id="2" name="Picture 2" descr="A screenshot of Google Trends showing the relative number of hits over time for the search term &quot;ice cream&quot;. There is a seasonal patter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28818" cy="2300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F5A155" w14:textId="6BBDFE9F" w:rsidR="004777C4" w:rsidRDefault="004777C4" w:rsidP="004777C4">
      <w:pPr>
        <w:pStyle w:val="IOSList1numbered2017"/>
        <w:numPr>
          <w:ilvl w:val="0"/>
          <w:numId w:val="0"/>
        </w:numPr>
        <w:ind w:left="720"/>
        <w:rPr>
          <w:lang w:eastAsia="en-US"/>
        </w:rPr>
      </w:pPr>
      <w:r>
        <w:rPr>
          <w:lang w:eastAsia="en-US"/>
        </w:rPr>
        <w:t>Note: If you add a second item, the scale may be unusable.</w:t>
      </w:r>
    </w:p>
    <w:p w14:paraId="142136A5" w14:textId="77777777" w:rsidR="004777C4" w:rsidRDefault="004777C4" w:rsidP="004777C4">
      <w:pPr>
        <w:pStyle w:val="IOSList1numbered2017"/>
        <w:rPr>
          <w:lang w:eastAsia="en-US"/>
        </w:rPr>
      </w:pPr>
      <w:r>
        <w:rPr>
          <w:lang w:eastAsia="en-US"/>
        </w:rPr>
        <w:t>Download the data into MS</w:t>
      </w:r>
    </w:p>
    <w:p w14:paraId="74BE0F75" w14:textId="25B7B82C" w:rsidR="004777C4" w:rsidRDefault="004777C4" w:rsidP="004777C4">
      <w:pPr>
        <w:pStyle w:val="IOSList1numbered2017"/>
        <w:rPr>
          <w:lang w:eastAsia="en-US"/>
        </w:rPr>
      </w:pPr>
      <w:r>
        <w:rPr>
          <w:lang w:eastAsia="en-US"/>
        </w:rPr>
        <w:t xml:space="preserve"> Excel (csv)</w:t>
      </w:r>
      <w:r w:rsidRPr="004777C4">
        <w:rPr>
          <w:noProof/>
          <w:lang w:eastAsia="en-AU"/>
        </w:rPr>
        <w:t xml:space="preserve"> </w:t>
      </w:r>
      <w:r>
        <w:rPr>
          <w:noProof/>
          <w:lang w:eastAsia="en-AU"/>
        </w:rPr>
        <w:drawing>
          <wp:inline distT="0" distB="0" distL="0" distR="0" wp14:anchorId="4A1F5218" wp14:editId="6FE209AC">
            <wp:extent cx="264055" cy="260985"/>
            <wp:effectExtent l="0" t="0" r="3175" b="5715"/>
            <wp:docPr id="17" name="Picture 17" descr="The download icon in Google Tren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64055" cy="260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33C3B" w14:textId="3707DA85" w:rsidR="004777C4" w:rsidRDefault="004777C4" w:rsidP="004777C4">
      <w:pPr>
        <w:pStyle w:val="IOSheading22017"/>
      </w:pPr>
      <w:r>
        <w:lastRenderedPageBreak/>
        <w:t>Add a second data set</w:t>
      </w:r>
    </w:p>
    <w:p w14:paraId="2D8E971B" w14:textId="77777777" w:rsidR="004777C4" w:rsidRDefault="004777C4" w:rsidP="004777C4">
      <w:pPr>
        <w:pStyle w:val="IOSList1numbered2017"/>
        <w:rPr>
          <w:lang w:eastAsia="en-US"/>
        </w:rPr>
      </w:pPr>
      <w:r>
        <w:rPr>
          <w:lang w:eastAsia="en-US"/>
        </w:rPr>
        <w:t>Go back to google trends</w:t>
      </w:r>
    </w:p>
    <w:p w14:paraId="43570459" w14:textId="63FD102A" w:rsidR="004777C4" w:rsidRDefault="004777C4" w:rsidP="004777C4">
      <w:pPr>
        <w:pStyle w:val="IOSList1numbered2017"/>
        <w:rPr>
          <w:lang w:eastAsia="en-US"/>
        </w:rPr>
      </w:pPr>
      <w:r>
        <w:rPr>
          <w:lang w:eastAsia="en-US"/>
        </w:rPr>
        <w:t>Click on the search term and type in your second.</w:t>
      </w:r>
    </w:p>
    <w:p w14:paraId="7E61F851" w14:textId="1863205B" w:rsidR="004777C4" w:rsidRDefault="004777C4" w:rsidP="004777C4">
      <w:pPr>
        <w:pStyle w:val="IOSList1numbered2017"/>
        <w:numPr>
          <w:ilvl w:val="0"/>
          <w:numId w:val="0"/>
        </w:numPr>
        <w:ind w:left="720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21FDB948" wp14:editId="30ABAAC2">
            <wp:extent cx="4807479" cy="2282025"/>
            <wp:effectExtent l="0" t="0" r="0" b="4445"/>
            <wp:docPr id="18" name="Picture 18" descr="A screenshot of Google Trends for the search term &quot;meat pie&quot;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12829" cy="2284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9DA63" w14:textId="03CE1D39" w:rsidR="004777C4" w:rsidRDefault="004777C4" w:rsidP="004777C4">
      <w:pPr>
        <w:pStyle w:val="IOSList1numbered2017"/>
        <w:rPr>
          <w:lang w:eastAsia="en-US"/>
        </w:rPr>
      </w:pPr>
      <w:r>
        <w:rPr>
          <w:lang w:eastAsia="en-US"/>
        </w:rPr>
        <w:t>Download this second data set.</w:t>
      </w:r>
    </w:p>
    <w:p w14:paraId="1543CDC8" w14:textId="3A2CEC44" w:rsidR="004777C4" w:rsidRDefault="004777C4" w:rsidP="004777C4">
      <w:pPr>
        <w:pStyle w:val="IOSList1numbered2017"/>
        <w:rPr>
          <w:lang w:eastAsia="en-US"/>
        </w:rPr>
      </w:pPr>
      <w:r>
        <w:rPr>
          <w:lang w:eastAsia="en-US"/>
        </w:rPr>
        <w:t>You now have two MS Excel files.</w:t>
      </w:r>
      <w:r w:rsidRPr="004777C4">
        <w:rPr>
          <w:noProof/>
          <w:lang w:eastAsia="en-AU"/>
        </w:rPr>
        <w:t xml:space="preserve"> </w:t>
      </w:r>
      <w:r>
        <w:rPr>
          <w:noProof/>
          <w:lang w:eastAsia="en-AU"/>
        </w:rPr>
        <w:drawing>
          <wp:inline distT="0" distB="0" distL="0" distR="0" wp14:anchorId="32C11151" wp14:editId="2106A586">
            <wp:extent cx="5066499" cy="1882770"/>
            <wp:effectExtent l="0" t="0" r="1270" b="3810"/>
            <wp:docPr id="21" name="Picture 21" descr="A screenshot of Excel showing the downloaded data from Google Trends for the search terms &quot;ice cream&quot; and &quot;meat pie&quot;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72494" cy="1884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eastAsia="en-US"/>
        </w:rPr>
        <w:t xml:space="preserve"> </w:t>
      </w:r>
    </w:p>
    <w:p w14:paraId="073CAE20" w14:textId="7065064F" w:rsidR="004777C4" w:rsidRDefault="004777C4" w:rsidP="004777C4">
      <w:pPr>
        <w:pStyle w:val="IOSList1numbered2017"/>
        <w:rPr>
          <w:lang w:eastAsia="en-US"/>
        </w:rPr>
      </w:pPr>
      <w:r>
        <w:rPr>
          <w:lang w:eastAsia="en-US"/>
        </w:rPr>
        <w:t>Check the time periods are identical.</w:t>
      </w:r>
    </w:p>
    <w:p w14:paraId="6EB0008E" w14:textId="2A98F08D" w:rsidR="004777C4" w:rsidRDefault="004777C4" w:rsidP="004777C4">
      <w:pPr>
        <w:pStyle w:val="IOSList1numbered2017"/>
        <w:rPr>
          <w:lang w:eastAsia="en-US"/>
        </w:rPr>
      </w:pPr>
      <w:r>
        <w:rPr>
          <w:lang w:eastAsia="en-US"/>
        </w:rPr>
        <w:t>Copy the data from one file (column B) into column C of the other.</w:t>
      </w:r>
    </w:p>
    <w:p w14:paraId="445E7990" w14:textId="00C76CF9" w:rsidR="004777C4" w:rsidRDefault="004777C4" w:rsidP="004777C4">
      <w:pPr>
        <w:pStyle w:val="IOSList1numbered2017"/>
        <w:rPr>
          <w:lang w:eastAsia="en-US"/>
        </w:rPr>
      </w:pPr>
      <w:r>
        <w:rPr>
          <w:lang w:eastAsia="en-US"/>
        </w:rPr>
        <w:t>You now have bivariate data which you can then calculate</w:t>
      </w:r>
      <w:r w:rsidR="006E4750">
        <w:rPr>
          <w:lang w:eastAsia="en-US"/>
        </w:rPr>
        <w:t xml:space="preserve"> the correlation coefficient of or a least squares regression line.</w:t>
      </w:r>
    </w:p>
    <w:p w14:paraId="776B67D4" w14:textId="2621C21A" w:rsidR="004777C4" w:rsidRPr="004777C4" w:rsidRDefault="004777C4" w:rsidP="00E41F64">
      <w:pPr>
        <w:pStyle w:val="IOSList1numbered2017"/>
        <w:numPr>
          <w:ilvl w:val="0"/>
          <w:numId w:val="0"/>
        </w:numPr>
        <w:ind w:left="720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68AFA7B4" wp14:editId="0C5B218A">
            <wp:extent cx="3411110" cy="2414884"/>
            <wp:effectExtent l="0" t="0" r="0" b="5080"/>
            <wp:docPr id="22" name="Picture 22" descr="A screenshot of excelshowing data for the search terms &quot;ice cream&quot; and &quot;meat pie&quot; collated into one spreadshee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20794" cy="2421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777C4" w:rsidRPr="004777C4" w:rsidSect="00667FEF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B573F0" w14:textId="77777777" w:rsidR="008A5887" w:rsidRDefault="008A5887" w:rsidP="00F247F6">
      <w:r>
        <w:separator/>
      </w:r>
    </w:p>
    <w:p w14:paraId="192D7E41" w14:textId="77777777" w:rsidR="008A5887" w:rsidRDefault="008A5887"/>
    <w:p w14:paraId="015142B5" w14:textId="77777777" w:rsidR="008A5887" w:rsidRDefault="008A5887"/>
  </w:endnote>
  <w:endnote w:type="continuationSeparator" w:id="0">
    <w:p w14:paraId="2578CAFC" w14:textId="77777777" w:rsidR="008A5887" w:rsidRDefault="008A5887" w:rsidP="00F247F6">
      <w:r>
        <w:continuationSeparator/>
      </w:r>
    </w:p>
    <w:p w14:paraId="260FE5FD" w14:textId="77777777" w:rsidR="008A5887" w:rsidRDefault="008A5887"/>
    <w:p w14:paraId="4AF6E1FB" w14:textId="77777777" w:rsidR="008A5887" w:rsidRDefault="008A588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A8DCE4" w14:textId="28B2509C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B62987">
      <w:rPr>
        <w:noProof/>
      </w:rPr>
      <w:t>2</w:t>
    </w:r>
    <w:r w:rsidRPr="004E338C">
      <w:fldChar w:fldCharType="end"/>
    </w:r>
    <w:r>
      <w:tab/>
    </w:r>
    <w:r>
      <w:tab/>
    </w:r>
    <w:r w:rsidR="00CE5D3D">
      <w:t>How-</w:t>
    </w:r>
    <w:r w:rsidR="00EE1FFF">
      <w:t xml:space="preserve">to guide: </w:t>
    </w:r>
    <w:r w:rsidR="004777C4">
      <w:t>sourcing data using google trend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1847AB" w14:textId="570BBF14" w:rsidR="00BB366E" w:rsidRPr="00182340" w:rsidRDefault="00B62987" w:rsidP="00667FEF">
    <w:pPr>
      <w:pStyle w:val="IOSfooter2017"/>
    </w:pPr>
    <w:hyperlink r:id="rId1" w:history="1">
      <w:r w:rsidR="00EE1FFF" w:rsidRPr="00853A6F">
        <w:rPr>
          <w:rStyle w:val="Hyperlink"/>
        </w:rPr>
        <w:t>© NSW Department of Education, 2019</w:t>
      </w:r>
    </w:hyperlink>
    <w:r w:rsidR="00BB366E" w:rsidRPr="004E338C">
      <w:tab/>
    </w:r>
    <w:r w:rsidR="00BB366E">
      <w:tab/>
    </w:r>
    <w:r w:rsidR="00BB366E" w:rsidRPr="004E338C">
      <w:fldChar w:fldCharType="begin"/>
    </w:r>
    <w:r w:rsidR="00BB366E" w:rsidRPr="004E338C">
      <w:instrText xml:space="preserve"> PAGE </w:instrText>
    </w:r>
    <w:r w:rsidR="00BB366E" w:rsidRPr="004E338C">
      <w:fldChar w:fldCharType="separate"/>
    </w:r>
    <w:r>
      <w:rPr>
        <w:noProof/>
      </w:rPr>
      <w:t>1</w:t>
    </w:r>
    <w:r w:rsidR="00BB366E" w:rsidRPr="004E338C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15836F" w14:textId="77777777" w:rsidR="00B62987" w:rsidRDefault="00B629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AEEE9C" w14:textId="77777777" w:rsidR="008A5887" w:rsidRDefault="008A5887" w:rsidP="00F247F6">
      <w:r>
        <w:separator/>
      </w:r>
    </w:p>
    <w:p w14:paraId="4904D407" w14:textId="77777777" w:rsidR="008A5887" w:rsidRDefault="008A5887"/>
    <w:p w14:paraId="5946E5F6" w14:textId="77777777" w:rsidR="008A5887" w:rsidRDefault="008A5887"/>
  </w:footnote>
  <w:footnote w:type="continuationSeparator" w:id="0">
    <w:p w14:paraId="0FF0EAE8" w14:textId="77777777" w:rsidR="008A5887" w:rsidRDefault="008A5887" w:rsidP="00F247F6">
      <w:r>
        <w:continuationSeparator/>
      </w:r>
    </w:p>
    <w:p w14:paraId="28708646" w14:textId="77777777" w:rsidR="008A5887" w:rsidRDefault="008A5887"/>
    <w:p w14:paraId="7FDBE38C" w14:textId="77777777" w:rsidR="008A5887" w:rsidRDefault="008A588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F2E9C3" w14:textId="77777777" w:rsidR="004777C4" w:rsidRPr="004777C4" w:rsidRDefault="004777C4" w:rsidP="004777C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6A60A5" w14:textId="77777777" w:rsidR="00B62987" w:rsidRDefault="00B6298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DE214E" w14:textId="77777777" w:rsidR="00B62987" w:rsidRDefault="00B629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8581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 w:numId="33">
    <w:abstractNumId w:val="9"/>
    <w:lvlOverride w:ilvl="0">
      <w:startOverride w:val="1"/>
    </w:lvlOverride>
  </w:num>
  <w:num w:numId="34">
    <w:abstractNumId w:val="9"/>
    <w:lvlOverride w:ilvl="0">
      <w:startOverride w:val="1"/>
    </w:lvlOverride>
  </w:num>
  <w:num w:numId="35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qgUAclEIEiwAAAA="/>
  </w:docVars>
  <w:rsids>
    <w:rsidRoot w:val="00FC7F21"/>
    <w:rsid w:val="00004A37"/>
    <w:rsid w:val="00005034"/>
    <w:rsid w:val="000078D5"/>
    <w:rsid w:val="0001358F"/>
    <w:rsid w:val="00014490"/>
    <w:rsid w:val="00016CCF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777C4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4750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7B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BD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887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884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2987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1132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E5D3D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45452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1F64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1F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347F"/>
    <w:rsid w:val="00FA52AA"/>
    <w:rsid w:val="00FA6BFF"/>
    <w:rsid w:val="00FB4F85"/>
    <w:rsid w:val="00FC4D89"/>
    <w:rsid w:val="00FC7959"/>
    <w:rsid w:val="00FC7B6A"/>
    <w:rsid w:val="00FC7F21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4:docId w14:val="66F2C078"/>
  <w15:docId w15:val="{0E87A485-FBB3-4789-9A18-5036442BD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CE5D3D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5D3D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CE5D3D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5D3D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education.nsw.gov.au/about-us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16EBC9-9135-4BFA-9B21-655F6CD0B9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6BF9D5C-54DB-4BC9-9362-30A94058E07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D828F68-C4EC-4A7B-BC92-355266394BA5}">
  <ds:schemaRefs>
    <ds:schemaRef ds:uri="http://purl.org/dc/elements/1.1/"/>
    <ds:schemaRef ds:uri="http://schemas.microsoft.com/office/2006/metadata/properties"/>
    <ds:schemaRef ds:uri="33c16299-9e76-4446-b84b-eefe81b91f72"/>
    <ds:schemaRef ds:uri="http://purl.org/dc/terms/"/>
    <ds:schemaRef ds:uri="02777ac0-bca4-49b9-b304-d2b7eff515d1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D51BDD7F-349F-4E29-A89A-39C002CD63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49</Words>
  <Characters>851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99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-to Guide - Regression Analysis in Excel (Office 365)</dc:title>
  <dc:subject/>
  <dc:creator>Vas Ratusau</dc:creator>
  <cp:keywords>Stage 6</cp:keywords>
  <dc:description/>
  <cp:lastModifiedBy>Vas Ratusau</cp:lastModifiedBy>
  <cp:revision>2</cp:revision>
  <dcterms:created xsi:type="dcterms:W3CDTF">2021-02-22T03:03:00Z</dcterms:created>
  <dcterms:modified xsi:type="dcterms:W3CDTF">2021-02-22T03:0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